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B904C" w14:textId="26CD61C9" w:rsidR="00637427" w:rsidRPr="00D54251" w:rsidRDefault="00637427" w:rsidP="00637427">
      <w:pPr>
        <w:jc w:val="center"/>
        <w:rPr>
          <w:b/>
        </w:rPr>
      </w:pPr>
      <w:r w:rsidRPr="00D54251">
        <w:rPr>
          <w:b/>
        </w:rPr>
        <w:t>JOB DESCRIPTION</w:t>
      </w:r>
    </w:p>
    <w:p w14:paraId="4AC09BF0" w14:textId="77777777" w:rsidR="007A3018" w:rsidRPr="00D54251" w:rsidRDefault="007A3018" w:rsidP="007A3018">
      <w:pPr>
        <w:jc w:val="both"/>
        <w:rPr>
          <w:rFonts w:eastAsia="Calibri"/>
          <w:lang w:val="en-US"/>
        </w:rPr>
      </w:pPr>
      <w:r w:rsidRPr="00D54251">
        <w:t>Our client is a multispecialty, tertiary care private hospital in Nigeria. They offer care across a range of specialty medical and surgical services and they deliver high quality, and accessible healthcare to communities in Lagos and Nigeria at large. The focus of our client is to deliver medical excellence and global standards of quality service, providing exceptional patient care through outstanding medical outcomes and high-quality nursing care.</w:t>
      </w:r>
      <w:r w:rsidRPr="00D54251">
        <w:rPr>
          <w:rFonts w:eastAsia="Calibri"/>
          <w:lang w:val="en-US"/>
        </w:rPr>
        <w:t xml:space="preserve"> The hospital is looking for leaders who are ready to contribute to the achievement of these goals.</w:t>
      </w:r>
    </w:p>
    <w:p w14:paraId="5DB0FACF" w14:textId="55559DA1" w:rsidR="00637427" w:rsidRPr="00D54251" w:rsidRDefault="00637427" w:rsidP="00637427">
      <w:pPr>
        <w:jc w:val="both"/>
        <w:rPr>
          <w:b/>
          <w:bCs/>
        </w:rPr>
      </w:pPr>
      <w:r w:rsidRPr="00D54251">
        <w:rPr>
          <w:b/>
          <w:bCs/>
          <w:spacing w:val="-1"/>
        </w:rPr>
        <w:t>Jo</w:t>
      </w:r>
      <w:r w:rsidRPr="00D54251">
        <w:rPr>
          <w:b/>
          <w:bCs/>
        </w:rPr>
        <w:t>b</w:t>
      </w:r>
      <w:r w:rsidRPr="00D54251">
        <w:rPr>
          <w:b/>
          <w:bCs/>
          <w:spacing w:val="6"/>
        </w:rPr>
        <w:t xml:space="preserve"> </w:t>
      </w:r>
      <w:r w:rsidRPr="00D54251">
        <w:rPr>
          <w:b/>
          <w:bCs/>
          <w:spacing w:val="-6"/>
        </w:rPr>
        <w:t>T</w:t>
      </w:r>
      <w:r w:rsidRPr="00D54251">
        <w:rPr>
          <w:b/>
          <w:bCs/>
          <w:spacing w:val="-1"/>
        </w:rPr>
        <w:t>itl</w:t>
      </w:r>
      <w:r w:rsidRPr="00D54251">
        <w:rPr>
          <w:b/>
          <w:bCs/>
          <w:spacing w:val="1"/>
        </w:rPr>
        <w:t>e</w:t>
      </w:r>
      <w:r w:rsidRPr="00D54251">
        <w:rPr>
          <w:b/>
          <w:bCs/>
        </w:rPr>
        <w:t xml:space="preserve">: </w:t>
      </w:r>
      <w:r w:rsidR="00CC6C9F" w:rsidRPr="00D54251">
        <w:rPr>
          <w:b/>
          <w:bCs/>
        </w:rPr>
        <w:t xml:space="preserve">Paediatric/ </w:t>
      </w:r>
      <w:r w:rsidRPr="00D54251">
        <w:rPr>
          <w:b/>
          <w:bCs/>
        </w:rPr>
        <w:t>Neonatal Intensivist</w:t>
      </w:r>
    </w:p>
    <w:p w14:paraId="6992BD53" w14:textId="6EBE0F9B" w:rsidR="00637427" w:rsidRPr="00D54251" w:rsidRDefault="00637427" w:rsidP="00637427">
      <w:pPr>
        <w:jc w:val="both"/>
        <w:rPr>
          <w:b/>
          <w:bCs/>
        </w:rPr>
      </w:pPr>
      <w:r w:rsidRPr="00D54251">
        <w:rPr>
          <w:b/>
          <w:bCs/>
          <w:spacing w:val="-1"/>
        </w:rPr>
        <w:t>Department/Division</w:t>
      </w:r>
      <w:r w:rsidRPr="00D54251">
        <w:rPr>
          <w:b/>
          <w:bCs/>
        </w:rPr>
        <w:t>:</w:t>
      </w:r>
      <w:r w:rsidRPr="00D54251">
        <w:rPr>
          <w:b/>
          <w:bCs/>
          <w:spacing w:val="5"/>
        </w:rPr>
        <w:t xml:space="preserve"> </w:t>
      </w:r>
      <w:r w:rsidR="00D54251" w:rsidRPr="00D54251">
        <w:rPr>
          <w:b/>
          <w:bCs/>
          <w:spacing w:val="-1"/>
        </w:rPr>
        <w:t>Paediatrics</w:t>
      </w:r>
      <w:r w:rsidRPr="00D54251">
        <w:rPr>
          <w:b/>
          <w:bCs/>
          <w:spacing w:val="-1"/>
        </w:rPr>
        <w:t xml:space="preserve"> /Neonatology  </w:t>
      </w:r>
    </w:p>
    <w:p w14:paraId="3D760918" w14:textId="4009E120" w:rsidR="00637427" w:rsidRDefault="00637427" w:rsidP="00637427">
      <w:pPr>
        <w:jc w:val="both"/>
        <w:rPr>
          <w:b/>
          <w:bCs/>
        </w:rPr>
      </w:pPr>
      <w:r w:rsidRPr="00D54251">
        <w:rPr>
          <w:b/>
          <w:bCs/>
        </w:rPr>
        <w:t>Report</w:t>
      </w:r>
      <w:r w:rsidR="007A3018" w:rsidRPr="00D54251">
        <w:rPr>
          <w:b/>
          <w:bCs/>
        </w:rPr>
        <w:t>s</w:t>
      </w:r>
      <w:r w:rsidRPr="00D54251">
        <w:rPr>
          <w:b/>
          <w:bCs/>
        </w:rPr>
        <w:t xml:space="preserve"> to: Chief Medical Officer </w:t>
      </w:r>
    </w:p>
    <w:p w14:paraId="019958C2" w14:textId="77777777" w:rsidR="00D54251" w:rsidRPr="003E3DB0" w:rsidRDefault="00D54251" w:rsidP="00D54251">
      <w:pPr>
        <w:jc w:val="both"/>
        <w:rPr>
          <w:b/>
        </w:rPr>
      </w:pPr>
      <w:r w:rsidRPr="003E3DB0">
        <w:rPr>
          <w:b/>
          <w:bCs/>
        </w:rPr>
        <w:t>Location: Lekki, Lagos, Nigeria</w:t>
      </w:r>
    </w:p>
    <w:p w14:paraId="42DC5454" w14:textId="77777777" w:rsidR="00637427" w:rsidRPr="00D54251" w:rsidRDefault="00637427" w:rsidP="00637427">
      <w:pPr>
        <w:widowControl w:val="0"/>
        <w:autoSpaceDE w:val="0"/>
        <w:autoSpaceDN w:val="0"/>
        <w:adjustRightInd w:val="0"/>
        <w:spacing w:after="0" w:line="250" w:lineRule="auto"/>
        <w:ind w:right="339"/>
        <w:jc w:val="both"/>
        <w:rPr>
          <w:b/>
          <w:bCs/>
          <w:spacing w:val="-1"/>
        </w:rPr>
      </w:pPr>
    </w:p>
    <w:p w14:paraId="199BEAB1" w14:textId="71DBC311" w:rsidR="00637427" w:rsidRPr="00D54251" w:rsidRDefault="00637427" w:rsidP="007A3018">
      <w:pPr>
        <w:widowControl w:val="0"/>
        <w:autoSpaceDE w:val="0"/>
        <w:autoSpaceDN w:val="0"/>
        <w:adjustRightInd w:val="0"/>
        <w:spacing w:after="0" w:line="250" w:lineRule="auto"/>
        <w:ind w:right="339"/>
        <w:jc w:val="both"/>
        <w:rPr>
          <w:b/>
          <w:bCs/>
        </w:rPr>
      </w:pPr>
      <w:r w:rsidRPr="00D54251">
        <w:rPr>
          <w:b/>
          <w:bCs/>
          <w:spacing w:val="-1"/>
        </w:rPr>
        <w:t>Jo</w:t>
      </w:r>
      <w:r w:rsidRPr="00D54251">
        <w:rPr>
          <w:b/>
          <w:bCs/>
        </w:rPr>
        <w:t>b</w:t>
      </w:r>
      <w:r w:rsidRPr="00D54251">
        <w:rPr>
          <w:b/>
          <w:bCs/>
          <w:spacing w:val="2"/>
        </w:rPr>
        <w:t xml:space="preserve"> </w:t>
      </w:r>
      <w:r w:rsidRPr="00D54251">
        <w:rPr>
          <w:b/>
          <w:bCs/>
          <w:spacing w:val="-1"/>
        </w:rPr>
        <w:t>Summary</w:t>
      </w:r>
    </w:p>
    <w:p w14:paraId="0D87496B" w14:textId="77777777" w:rsidR="00637427" w:rsidRPr="00D54251" w:rsidRDefault="00637427" w:rsidP="00D54251">
      <w:pPr>
        <w:jc w:val="both"/>
      </w:pPr>
      <w:r w:rsidRPr="00D54251">
        <w:t>The Neonatal intensivist is a member of the senior medical team and coordinates specialized care for patients with neonatal critical illnesses. He/she provides leadership and guidance in establishing the highest standards of care and ensuring optimal delivery of quality care in line with international best practices.</w:t>
      </w:r>
    </w:p>
    <w:p w14:paraId="1A183B6E" w14:textId="77777777" w:rsidR="00637427" w:rsidRPr="00D54251" w:rsidRDefault="00637427" w:rsidP="00637427">
      <w:pPr>
        <w:pStyle w:val="ListParagraph"/>
        <w:widowControl w:val="0"/>
        <w:autoSpaceDE w:val="0"/>
        <w:autoSpaceDN w:val="0"/>
        <w:adjustRightInd w:val="0"/>
        <w:spacing w:after="0" w:line="250" w:lineRule="auto"/>
        <w:ind w:right="339"/>
        <w:jc w:val="both"/>
        <w:rPr>
          <w:b/>
          <w:bCs/>
        </w:rPr>
      </w:pPr>
    </w:p>
    <w:p w14:paraId="2EACAF39" w14:textId="77777777" w:rsidR="00637427" w:rsidRPr="00D54251" w:rsidRDefault="00637427" w:rsidP="007A3018">
      <w:pPr>
        <w:pStyle w:val="NoSpacing"/>
        <w:rPr>
          <w:b/>
          <w:bCs/>
        </w:rPr>
      </w:pPr>
      <w:r w:rsidRPr="00D54251">
        <w:rPr>
          <w:b/>
          <w:bCs/>
        </w:rPr>
        <w:t>Duties and Responsibilities</w:t>
      </w:r>
    </w:p>
    <w:p w14:paraId="31CAE364" w14:textId="6F9FDD08" w:rsidR="00637427" w:rsidRPr="00D54251" w:rsidRDefault="00637427" w:rsidP="007A3018">
      <w:pPr>
        <w:widowControl w:val="0"/>
        <w:autoSpaceDE w:val="0"/>
        <w:autoSpaceDN w:val="0"/>
        <w:adjustRightInd w:val="0"/>
        <w:spacing w:before="97" w:after="0"/>
        <w:ind w:right="7653"/>
        <w:jc w:val="both"/>
      </w:pPr>
      <w:r w:rsidRPr="00D54251">
        <w:rPr>
          <w:b/>
          <w:bCs/>
        </w:rPr>
        <w:t>Clinical</w:t>
      </w:r>
    </w:p>
    <w:p w14:paraId="4F824A52" w14:textId="77777777" w:rsidR="00637427" w:rsidRPr="00D54251" w:rsidRDefault="00637427" w:rsidP="00637427">
      <w:pPr>
        <w:pStyle w:val="ListParagraph"/>
        <w:numPr>
          <w:ilvl w:val="0"/>
          <w:numId w:val="8"/>
        </w:numPr>
        <w:spacing w:after="200" w:line="276" w:lineRule="auto"/>
      </w:pPr>
      <w:r w:rsidRPr="00D54251">
        <w:t xml:space="preserve">Responsible for the clinical care of critically ill neonates admitted to ICU according to generally accepted standards. </w:t>
      </w:r>
    </w:p>
    <w:p w14:paraId="546A0135" w14:textId="77777777" w:rsidR="00637427" w:rsidRPr="00D54251" w:rsidRDefault="00637427" w:rsidP="00637427">
      <w:pPr>
        <w:pStyle w:val="ListParagraph"/>
        <w:numPr>
          <w:ilvl w:val="0"/>
          <w:numId w:val="8"/>
        </w:numPr>
        <w:spacing w:after="200" w:line="276" w:lineRule="auto"/>
      </w:pPr>
      <w:r w:rsidRPr="00D54251">
        <w:t>Ultrasound guided interventional procedures.</w:t>
      </w:r>
    </w:p>
    <w:p w14:paraId="01BD2ACB" w14:textId="1FB040A5" w:rsidR="00637427" w:rsidRPr="00D54251" w:rsidRDefault="00637427" w:rsidP="00637427">
      <w:pPr>
        <w:pStyle w:val="ListParagraph"/>
        <w:numPr>
          <w:ilvl w:val="0"/>
          <w:numId w:val="8"/>
        </w:numPr>
        <w:spacing w:after="200" w:line="276" w:lineRule="auto"/>
      </w:pPr>
      <w:r w:rsidRPr="00D54251">
        <w:t xml:space="preserve">Basic and Advanced Neonatal and </w:t>
      </w:r>
      <w:r w:rsidR="00D54251" w:rsidRPr="00D54251">
        <w:t>Paediatric</w:t>
      </w:r>
      <w:r w:rsidRPr="00D54251">
        <w:t xml:space="preserve"> Life Support certification and abilities.</w:t>
      </w:r>
    </w:p>
    <w:p w14:paraId="511F6DBC" w14:textId="77777777" w:rsidR="00637427" w:rsidRPr="00D54251" w:rsidRDefault="00637427" w:rsidP="00637427">
      <w:pPr>
        <w:pStyle w:val="ListParagraph"/>
        <w:numPr>
          <w:ilvl w:val="0"/>
          <w:numId w:val="8"/>
        </w:numPr>
        <w:spacing w:after="200" w:line="276" w:lineRule="auto"/>
      </w:pPr>
      <w:r w:rsidRPr="00D54251">
        <w:t>Advanced   Mechanical ventilation and High-frequency oscillatory ventilation management.</w:t>
      </w:r>
    </w:p>
    <w:p w14:paraId="3DC1A3C9" w14:textId="6A0BD485" w:rsidR="00637427" w:rsidRPr="00D54251" w:rsidRDefault="00637427" w:rsidP="00637427">
      <w:pPr>
        <w:pStyle w:val="ListParagraph"/>
        <w:numPr>
          <w:ilvl w:val="0"/>
          <w:numId w:val="8"/>
        </w:numPr>
        <w:spacing w:after="200" w:line="276" w:lineRule="auto"/>
      </w:pPr>
      <w:r w:rsidRPr="00D54251">
        <w:t xml:space="preserve">Competencies in the operation and management of CRRT and Peritoneal dialysis in </w:t>
      </w:r>
      <w:r w:rsidR="00D54251" w:rsidRPr="00D54251">
        <w:t>Paediatric</w:t>
      </w:r>
      <w:r w:rsidRPr="00D54251">
        <w:t xml:space="preserve"> patients.</w:t>
      </w:r>
    </w:p>
    <w:p w14:paraId="280E184A" w14:textId="0253E5BD" w:rsidR="00637427" w:rsidRPr="00D54251" w:rsidRDefault="00637427" w:rsidP="007A3018">
      <w:pPr>
        <w:pStyle w:val="ListParagraph"/>
        <w:numPr>
          <w:ilvl w:val="0"/>
          <w:numId w:val="8"/>
        </w:numPr>
        <w:spacing w:after="200" w:line="276" w:lineRule="auto"/>
      </w:pPr>
      <w:r w:rsidRPr="00D54251">
        <w:t xml:space="preserve">Hands on experience in management of various Neonatal and </w:t>
      </w:r>
      <w:r w:rsidR="00D54251" w:rsidRPr="00D54251">
        <w:t>Paediatric</w:t>
      </w:r>
      <w:r w:rsidRPr="00D54251">
        <w:t xml:space="preserve"> Critical Care Patients, including Neurological Intensive Care, Cardiovascular Intensive care (post-operative cardiovascular patients, ECMO and ventricular assist devices), Heart Failure, Trauma Intensive Care, Surgical Intensive Care, Respiratory Therapy, ICU Nutrition, Infectious disease, Post Cardio - Thoracic surgery care, Pulmonary Hypertension ICU Management, and Right Heart Catheterization. </w:t>
      </w:r>
    </w:p>
    <w:p w14:paraId="3FC6A666" w14:textId="77777777" w:rsidR="00637427" w:rsidRPr="00D54251" w:rsidRDefault="00637427" w:rsidP="00637427">
      <w:pPr>
        <w:pStyle w:val="ListParagraph"/>
        <w:numPr>
          <w:ilvl w:val="0"/>
          <w:numId w:val="8"/>
        </w:numPr>
        <w:spacing w:after="200" w:line="276" w:lineRule="auto"/>
      </w:pPr>
      <w:r w:rsidRPr="00D54251">
        <w:t>Possess general medical knowledge and an understanding of how treatments affect different developmental growth stages</w:t>
      </w:r>
    </w:p>
    <w:p w14:paraId="42EA76E3" w14:textId="32087A99" w:rsidR="00637427" w:rsidRPr="00D54251" w:rsidRDefault="00637427" w:rsidP="00637427">
      <w:pPr>
        <w:pStyle w:val="ListParagraph"/>
        <w:numPr>
          <w:ilvl w:val="0"/>
          <w:numId w:val="8"/>
        </w:numPr>
        <w:spacing w:after="200" w:line="276" w:lineRule="auto"/>
      </w:pPr>
      <w:r w:rsidRPr="00D54251">
        <w:lastRenderedPageBreak/>
        <w:t xml:space="preserve">Should be updated on the latest breakthroughs in the field of Neonatology and </w:t>
      </w:r>
      <w:r w:rsidR="00D54251" w:rsidRPr="00D54251">
        <w:t>Paediatrics</w:t>
      </w:r>
      <w:r w:rsidRPr="00D54251">
        <w:t>.</w:t>
      </w:r>
    </w:p>
    <w:p w14:paraId="37DFC885" w14:textId="77777777" w:rsidR="00637427" w:rsidRPr="00D54251" w:rsidRDefault="00637427" w:rsidP="00637427">
      <w:pPr>
        <w:pStyle w:val="ListParagraph"/>
        <w:numPr>
          <w:ilvl w:val="0"/>
          <w:numId w:val="8"/>
        </w:numPr>
        <w:spacing w:after="200" w:line="276" w:lineRule="auto"/>
      </w:pPr>
      <w:r w:rsidRPr="00D54251">
        <w:t>Maintain detailed reports on each child and also report on their progress</w:t>
      </w:r>
    </w:p>
    <w:p w14:paraId="1F1C58EE" w14:textId="77777777" w:rsidR="00637427" w:rsidRPr="00D54251" w:rsidRDefault="00637427" w:rsidP="00637427">
      <w:pPr>
        <w:pStyle w:val="ListParagraph"/>
        <w:numPr>
          <w:ilvl w:val="0"/>
          <w:numId w:val="8"/>
        </w:numPr>
        <w:spacing w:after="200" w:line="276" w:lineRule="auto"/>
      </w:pPr>
      <w:r w:rsidRPr="00D54251">
        <w:t>Coordinate with any other specialist the patient might be seeing</w:t>
      </w:r>
    </w:p>
    <w:p w14:paraId="1D8C684C" w14:textId="77777777" w:rsidR="00637427" w:rsidRPr="00D54251" w:rsidRDefault="00637427" w:rsidP="00637427">
      <w:pPr>
        <w:pStyle w:val="ListParagraph"/>
        <w:numPr>
          <w:ilvl w:val="0"/>
          <w:numId w:val="8"/>
        </w:numPr>
        <w:spacing w:after="200" w:line="276" w:lineRule="auto"/>
      </w:pPr>
      <w:r w:rsidRPr="00D54251">
        <w:t>Give medicines that are compatible with other medicines the patient is taking</w:t>
      </w:r>
    </w:p>
    <w:p w14:paraId="2E89EA2D" w14:textId="77777777" w:rsidR="00637427" w:rsidRPr="00D54251" w:rsidRDefault="00637427" w:rsidP="00637427">
      <w:pPr>
        <w:pStyle w:val="ListParagraph"/>
        <w:numPr>
          <w:ilvl w:val="0"/>
          <w:numId w:val="8"/>
        </w:numPr>
        <w:spacing w:after="200" w:line="276" w:lineRule="auto"/>
      </w:pPr>
      <w:r w:rsidRPr="00D54251">
        <w:t>Advice patients on any alternative treatment they might be seeking</w:t>
      </w:r>
    </w:p>
    <w:p w14:paraId="7BE98D85" w14:textId="77777777" w:rsidR="00637427" w:rsidRPr="00D54251" w:rsidRDefault="00637427" w:rsidP="00637427">
      <w:pPr>
        <w:pStyle w:val="ListParagraph"/>
        <w:numPr>
          <w:ilvl w:val="0"/>
          <w:numId w:val="8"/>
        </w:numPr>
        <w:spacing w:after="200" w:line="276" w:lineRule="auto"/>
      </w:pPr>
      <w:r w:rsidRPr="00D54251">
        <w:t>Help the patient to fully recover from their illness and have the patient follow up even after they are okay as post-recovery treatment is considered important</w:t>
      </w:r>
    </w:p>
    <w:p w14:paraId="49E72AF7" w14:textId="77777777" w:rsidR="00637427" w:rsidRPr="00D54251" w:rsidRDefault="00637427" w:rsidP="00637427">
      <w:pPr>
        <w:pStyle w:val="ListParagraph"/>
        <w:numPr>
          <w:ilvl w:val="0"/>
          <w:numId w:val="8"/>
        </w:numPr>
        <w:spacing w:after="200" w:line="276" w:lineRule="auto"/>
      </w:pPr>
      <w:r w:rsidRPr="00D54251">
        <w:t>To communicate and cooperate with other medical staff and colleagues who wish to discuss other pertinent medical problems regarding neonates in other areas of the hospital.</w:t>
      </w:r>
    </w:p>
    <w:p w14:paraId="4468251D" w14:textId="1CB0DA59" w:rsidR="00637427" w:rsidRPr="00D54251" w:rsidRDefault="00637427" w:rsidP="00637427">
      <w:pPr>
        <w:pStyle w:val="ListParagraph"/>
        <w:numPr>
          <w:ilvl w:val="0"/>
          <w:numId w:val="8"/>
        </w:numPr>
        <w:spacing w:after="200" w:line="276" w:lineRule="auto"/>
      </w:pPr>
      <w:r w:rsidRPr="00D54251">
        <w:t xml:space="preserve">To be in charge specifically of ventilatory, circulatory fluid and nutritional therapy concerning the neonates and </w:t>
      </w:r>
      <w:r w:rsidR="00D54251" w:rsidRPr="00D54251">
        <w:t>Paediatrics</w:t>
      </w:r>
      <w:r w:rsidRPr="00D54251">
        <w:t xml:space="preserve"> in the ICU.</w:t>
      </w:r>
    </w:p>
    <w:p w14:paraId="6A64AC23" w14:textId="77777777" w:rsidR="00637427" w:rsidRPr="00D54251" w:rsidRDefault="00637427" w:rsidP="00637427">
      <w:pPr>
        <w:widowControl w:val="0"/>
        <w:autoSpaceDE w:val="0"/>
        <w:autoSpaceDN w:val="0"/>
        <w:adjustRightInd w:val="0"/>
        <w:spacing w:before="2" w:after="0" w:line="180" w:lineRule="exact"/>
        <w:jc w:val="both"/>
      </w:pPr>
    </w:p>
    <w:p w14:paraId="332CBC6B" w14:textId="62B77A16" w:rsidR="00637427" w:rsidRPr="00D54251" w:rsidRDefault="00637427" w:rsidP="00637427">
      <w:pPr>
        <w:widowControl w:val="0"/>
        <w:tabs>
          <w:tab w:val="left" w:pos="500"/>
        </w:tabs>
        <w:autoSpaceDE w:val="0"/>
        <w:autoSpaceDN w:val="0"/>
        <w:adjustRightInd w:val="0"/>
        <w:spacing w:after="0"/>
        <w:ind w:left="120" w:right="-20"/>
        <w:jc w:val="both"/>
      </w:pPr>
      <w:r w:rsidRPr="00D54251">
        <w:rPr>
          <w:b/>
          <w:bCs/>
        </w:rPr>
        <w:t>Academics</w:t>
      </w:r>
    </w:p>
    <w:p w14:paraId="56451875" w14:textId="77777777" w:rsidR="00637427" w:rsidRPr="00D54251" w:rsidRDefault="00637427" w:rsidP="00637427">
      <w:pPr>
        <w:pStyle w:val="ListParagraph"/>
        <w:widowControl w:val="0"/>
        <w:numPr>
          <w:ilvl w:val="0"/>
          <w:numId w:val="6"/>
        </w:numPr>
        <w:tabs>
          <w:tab w:val="left" w:pos="960"/>
        </w:tabs>
        <w:autoSpaceDE w:val="0"/>
        <w:autoSpaceDN w:val="0"/>
        <w:adjustRightInd w:val="0"/>
        <w:spacing w:before="96" w:after="0" w:line="250" w:lineRule="auto"/>
        <w:ind w:right="340"/>
        <w:jc w:val="both"/>
      </w:pPr>
      <w:r w:rsidRPr="00D54251">
        <w:rPr>
          <w:spacing w:val="-1"/>
        </w:rPr>
        <w:t>Keepin</w:t>
      </w:r>
      <w:r w:rsidRPr="00D54251">
        <w:t>g</w:t>
      </w:r>
      <w:r w:rsidRPr="00D54251">
        <w:rPr>
          <w:spacing w:val="19"/>
        </w:rPr>
        <w:t xml:space="preserve"> </w:t>
      </w:r>
      <w:r w:rsidRPr="00D54251">
        <w:rPr>
          <w:spacing w:val="-1"/>
        </w:rPr>
        <w:t>abreas</w:t>
      </w:r>
      <w:r w:rsidRPr="00D54251">
        <w:t>t</w:t>
      </w:r>
      <w:r w:rsidRPr="00D54251">
        <w:rPr>
          <w:spacing w:val="20"/>
        </w:rPr>
        <w:t xml:space="preserve"> </w:t>
      </w:r>
      <w:r w:rsidRPr="00D54251">
        <w:rPr>
          <w:spacing w:val="-1"/>
        </w:rPr>
        <w:t>o</w:t>
      </w:r>
      <w:r w:rsidRPr="00D54251">
        <w:t>f</w:t>
      </w:r>
      <w:r w:rsidRPr="00D54251">
        <w:rPr>
          <w:spacing w:val="27"/>
        </w:rPr>
        <w:t xml:space="preserve"> </w:t>
      </w:r>
      <w:r w:rsidRPr="00D54251">
        <w:rPr>
          <w:spacing w:val="-1"/>
        </w:rPr>
        <w:t>th</w:t>
      </w:r>
      <w:r w:rsidRPr="00D54251">
        <w:t>e</w:t>
      </w:r>
      <w:r w:rsidRPr="00D54251">
        <w:rPr>
          <w:spacing w:val="24"/>
        </w:rPr>
        <w:t xml:space="preserve"> </w:t>
      </w:r>
      <w:r w:rsidRPr="00D54251">
        <w:rPr>
          <w:spacing w:val="-1"/>
        </w:rPr>
        <w:t>lates</w:t>
      </w:r>
      <w:r w:rsidRPr="00D54251">
        <w:t>t</w:t>
      </w:r>
      <w:r w:rsidRPr="00D54251">
        <w:rPr>
          <w:spacing w:val="22"/>
        </w:rPr>
        <w:t xml:space="preserve"> </w:t>
      </w:r>
      <w:r w:rsidRPr="00D54251">
        <w:rPr>
          <w:spacing w:val="-1"/>
        </w:rPr>
        <w:t>medica</w:t>
      </w:r>
      <w:r w:rsidRPr="00D54251">
        <w:t>l</w:t>
      </w:r>
      <w:r w:rsidRPr="00D54251">
        <w:rPr>
          <w:spacing w:val="19"/>
        </w:rPr>
        <w:t xml:space="preserve"> </w:t>
      </w:r>
      <w:r w:rsidRPr="00D54251">
        <w:rPr>
          <w:spacing w:val="-1"/>
        </w:rPr>
        <w:t>informatio</w:t>
      </w:r>
      <w:r w:rsidRPr="00D54251">
        <w:t>n</w:t>
      </w:r>
      <w:r w:rsidRPr="00D54251">
        <w:rPr>
          <w:spacing w:val="16"/>
        </w:rPr>
        <w:t xml:space="preserve"> </w:t>
      </w:r>
      <w:r w:rsidRPr="00D54251">
        <w:rPr>
          <w:spacing w:val="-1"/>
        </w:rPr>
        <w:t>throug</w:t>
      </w:r>
      <w:r w:rsidRPr="00D54251">
        <w:t>h</w:t>
      </w:r>
      <w:r w:rsidRPr="00D54251">
        <w:rPr>
          <w:spacing w:val="20"/>
        </w:rPr>
        <w:t xml:space="preserve"> </w:t>
      </w:r>
      <w:r w:rsidRPr="00D54251">
        <w:rPr>
          <w:spacing w:val="-1"/>
        </w:rPr>
        <w:t>continuou</w:t>
      </w:r>
      <w:r w:rsidRPr="00D54251">
        <w:t>s</w:t>
      </w:r>
      <w:r w:rsidRPr="00D54251">
        <w:rPr>
          <w:spacing w:val="16"/>
        </w:rPr>
        <w:t xml:space="preserve"> </w:t>
      </w:r>
      <w:r w:rsidRPr="00D54251">
        <w:rPr>
          <w:spacing w:val="-1"/>
        </w:rPr>
        <w:t>medical education</w:t>
      </w:r>
      <w:r w:rsidRPr="00D54251">
        <w:t>,</w:t>
      </w:r>
      <w:r w:rsidRPr="00D54251">
        <w:rPr>
          <w:spacing w:val="2"/>
        </w:rPr>
        <w:t xml:space="preserve"> </w:t>
      </w:r>
      <w:r w:rsidRPr="00D54251">
        <w:rPr>
          <w:spacing w:val="-1"/>
        </w:rPr>
        <w:t>forma</w:t>
      </w:r>
      <w:r w:rsidRPr="00D54251">
        <w:t>l</w:t>
      </w:r>
      <w:r w:rsidRPr="00D54251">
        <w:rPr>
          <w:spacing w:val="6"/>
        </w:rPr>
        <w:t xml:space="preserve"> </w:t>
      </w:r>
      <w:r w:rsidRPr="00D54251">
        <w:rPr>
          <w:spacing w:val="-1"/>
        </w:rPr>
        <w:t>educatio</w:t>
      </w:r>
      <w:r w:rsidRPr="00D54251">
        <w:t>n</w:t>
      </w:r>
      <w:r w:rsidRPr="00D54251">
        <w:rPr>
          <w:spacing w:val="3"/>
        </w:rPr>
        <w:t xml:space="preserve"> </w:t>
      </w:r>
      <w:r w:rsidRPr="00D54251">
        <w:rPr>
          <w:spacing w:val="-1"/>
        </w:rPr>
        <w:t>an</w:t>
      </w:r>
      <w:r w:rsidRPr="00D54251">
        <w:t>d</w:t>
      </w:r>
      <w:r w:rsidRPr="00D54251">
        <w:rPr>
          <w:spacing w:val="9"/>
        </w:rPr>
        <w:t xml:space="preserve"> </w:t>
      </w:r>
      <w:r w:rsidRPr="00D54251">
        <w:rPr>
          <w:spacing w:val="-1"/>
        </w:rPr>
        <w:t>persona</w:t>
      </w:r>
      <w:r w:rsidRPr="00D54251">
        <w:t>l</w:t>
      </w:r>
      <w:r w:rsidRPr="00D54251">
        <w:rPr>
          <w:spacing w:val="4"/>
        </w:rPr>
        <w:t xml:space="preserve"> </w:t>
      </w:r>
      <w:r w:rsidRPr="00D54251">
        <w:rPr>
          <w:spacing w:val="-1"/>
        </w:rPr>
        <w:t>professiona</w:t>
      </w:r>
      <w:r w:rsidRPr="00D54251">
        <w:t xml:space="preserve">l </w:t>
      </w:r>
      <w:r w:rsidRPr="00D54251">
        <w:rPr>
          <w:spacing w:val="-1"/>
        </w:rPr>
        <w:t>development.</w:t>
      </w:r>
    </w:p>
    <w:p w14:paraId="33C81433" w14:textId="77777777" w:rsidR="00637427" w:rsidRPr="00D54251" w:rsidRDefault="00637427" w:rsidP="00637427">
      <w:pPr>
        <w:pStyle w:val="ListParagraph"/>
        <w:widowControl w:val="0"/>
        <w:numPr>
          <w:ilvl w:val="0"/>
          <w:numId w:val="7"/>
        </w:numPr>
        <w:tabs>
          <w:tab w:val="left" w:pos="960"/>
        </w:tabs>
        <w:autoSpaceDE w:val="0"/>
        <w:autoSpaceDN w:val="0"/>
        <w:adjustRightInd w:val="0"/>
        <w:spacing w:before="85" w:after="0" w:line="250" w:lineRule="auto"/>
        <w:ind w:right="340"/>
        <w:jc w:val="both"/>
      </w:pPr>
      <w:r w:rsidRPr="00D54251">
        <w:t>Managing</w:t>
      </w:r>
      <w:r w:rsidRPr="00D54251">
        <w:rPr>
          <w:spacing w:val="19"/>
        </w:rPr>
        <w:t xml:space="preserve"> </w:t>
      </w:r>
      <w:r w:rsidRPr="00D54251">
        <w:t>junior</w:t>
      </w:r>
      <w:r w:rsidRPr="00D54251">
        <w:rPr>
          <w:spacing w:val="23"/>
        </w:rPr>
        <w:t xml:space="preserve"> </w:t>
      </w:r>
      <w:r w:rsidRPr="00D54251">
        <w:t>sta</w:t>
      </w:r>
      <w:r w:rsidRPr="00D54251">
        <w:rPr>
          <w:spacing w:val="-2"/>
        </w:rPr>
        <w:t>f</w:t>
      </w:r>
      <w:r w:rsidRPr="00D54251">
        <w:t>f</w:t>
      </w:r>
      <w:r w:rsidRPr="00D54251">
        <w:rPr>
          <w:spacing w:val="26"/>
        </w:rPr>
        <w:t xml:space="preserve"> </w:t>
      </w:r>
      <w:r w:rsidRPr="00D54251">
        <w:t>in</w:t>
      </w:r>
      <w:r w:rsidRPr="00D54251">
        <w:rPr>
          <w:spacing w:val="27"/>
        </w:rPr>
        <w:t xml:space="preserve"> </w:t>
      </w:r>
      <w:r w:rsidRPr="00D54251">
        <w:t>the</w:t>
      </w:r>
      <w:r w:rsidRPr="00D54251">
        <w:rPr>
          <w:spacing w:val="26"/>
        </w:rPr>
        <w:t xml:space="preserve"> </w:t>
      </w:r>
      <w:r w:rsidRPr="00D54251">
        <w:t>performance</w:t>
      </w:r>
      <w:r w:rsidRPr="00D54251">
        <w:rPr>
          <w:spacing w:val="18"/>
        </w:rPr>
        <w:t xml:space="preserve"> </w:t>
      </w:r>
      <w:r w:rsidRPr="00D54251">
        <w:t>of</w:t>
      </w:r>
      <w:r w:rsidRPr="00D54251">
        <w:rPr>
          <w:spacing w:val="29"/>
        </w:rPr>
        <w:t xml:space="preserve"> </w:t>
      </w:r>
      <w:r w:rsidRPr="00D54251">
        <w:t>their</w:t>
      </w:r>
      <w:r w:rsidRPr="00D54251">
        <w:rPr>
          <w:spacing w:val="25"/>
        </w:rPr>
        <w:t xml:space="preserve"> </w:t>
      </w:r>
      <w:r w:rsidRPr="00D54251">
        <w:t>clinical</w:t>
      </w:r>
      <w:r w:rsidRPr="00D54251">
        <w:rPr>
          <w:spacing w:val="23"/>
        </w:rPr>
        <w:t xml:space="preserve"> </w:t>
      </w:r>
      <w:r w:rsidRPr="00D54251">
        <w:t>duties</w:t>
      </w:r>
      <w:r w:rsidRPr="00D54251">
        <w:rPr>
          <w:spacing w:val="23"/>
        </w:rPr>
        <w:t xml:space="preserve"> </w:t>
      </w:r>
    </w:p>
    <w:p w14:paraId="1DBBBE3F" w14:textId="77777777" w:rsidR="00637427" w:rsidRPr="00D54251" w:rsidRDefault="00637427" w:rsidP="00637427">
      <w:pPr>
        <w:pStyle w:val="ListParagraph"/>
        <w:widowControl w:val="0"/>
        <w:numPr>
          <w:ilvl w:val="0"/>
          <w:numId w:val="7"/>
        </w:numPr>
        <w:tabs>
          <w:tab w:val="left" w:pos="960"/>
        </w:tabs>
        <w:autoSpaceDE w:val="0"/>
        <w:autoSpaceDN w:val="0"/>
        <w:adjustRightInd w:val="0"/>
        <w:spacing w:before="97" w:after="0" w:line="250" w:lineRule="auto"/>
        <w:ind w:right="340"/>
        <w:jc w:val="both"/>
      </w:pPr>
      <w:r w:rsidRPr="00D54251">
        <w:t xml:space="preserve">Facilitate and make </w:t>
      </w:r>
      <w:r w:rsidRPr="00D54251">
        <w:rPr>
          <w:spacing w:val="-1"/>
        </w:rPr>
        <w:t>clinica</w:t>
      </w:r>
      <w:r w:rsidRPr="00D54251">
        <w:t>l</w:t>
      </w:r>
      <w:r w:rsidRPr="00D54251">
        <w:rPr>
          <w:spacing w:val="4"/>
        </w:rPr>
        <w:t xml:space="preserve"> </w:t>
      </w:r>
      <w:r w:rsidRPr="00D54251">
        <w:t>&amp;</w:t>
      </w:r>
      <w:r w:rsidRPr="00D54251">
        <w:rPr>
          <w:spacing w:val="8"/>
        </w:rPr>
        <w:t xml:space="preserve"> </w:t>
      </w:r>
      <w:r w:rsidRPr="00D54251">
        <w:rPr>
          <w:spacing w:val="-1"/>
        </w:rPr>
        <w:t xml:space="preserve">non-clinical </w:t>
      </w:r>
      <w:r w:rsidRPr="00D54251">
        <w:t>presentations at hospital clinical meetings as assigned</w:t>
      </w:r>
    </w:p>
    <w:p w14:paraId="467E48EF" w14:textId="77777777" w:rsidR="00637427" w:rsidRPr="00D54251" w:rsidRDefault="00637427" w:rsidP="00637427">
      <w:pPr>
        <w:pStyle w:val="ListParagraph"/>
        <w:widowControl w:val="0"/>
        <w:numPr>
          <w:ilvl w:val="0"/>
          <w:numId w:val="7"/>
        </w:numPr>
        <w:tabs>
          <w:tab w:val="left" w:pos="960"/>
        </w:tabs>
        <w:autoSpaceDE w:val="0"/>
        <w:autoSpaceDN w:val="0"/>
        <w:adjustRightInd w:val="0"/>
        <w:spacing w:before="85" w:after="0" w:line="250" w:lineRule="auto"/>
        <w:ind w:right="341"/>
        <w:jc w:val="both"/>
      </w:pPr>
      <w:r w:rsidRPr="00D54251">
        <w:rPr>
          <w:spacing w:val="-1"/>
        </w:rPr>
        <w:t>Observin</w:t>
      </w:r>
      <w:r w:rsidRPr="00D54251">
        <w:t>g</w:t>
      </w:r>
      <w:r w:rsidRPr="00D54251">
        <w:rPr>
          <w:spacing w:val="11"/>
        </w:rPr>
        <w:t xml:space="preserve"> </w:t>
      </w:r>
      <w:r w:rsidRPr="00D54251">
        <w:rPr>
          <w:spacing w:val="-1"/>
        </w:rPr>
        <w:t>an</w:t>
      </w:r>
      <w:r w:rsidRPr="00D54251">
        <w:t>d</w:t>
      </w:r>
      <w:r w:rsidRPr="00D54251">
        <w:rPr>
          <w:spacing w:val="8"/>
        </w:rPr>
        <w:t xml:space="preserve"> </w:t>
      </w:r>
      <w:r w:rsidRPr="00D54251">
        <w:rPr>
          <w:spacing w:val="-1"/>
        </w:rPr>
        <w:t>stayin</w:t>
      </w:r>
      <w:r w:rsidRPr="00D54251">
        <w:t>g</w:t>
      </w:r>
      <w:r w:rsidRPr="00D54251">
        <w:rPr>
          <w:spacing w:val="4"/>
        </w:rPr>
        <w:t xml:space="preserve"> </w:t>
      </w:r>
      <w:r w:rsidRPr="00D54251">
        <w:rPr>
          <w:spacing w:val="-1"/>
        </w:rPr>
        <w:t>up-to-dat</w:t>
      </w:r>
      <w:r w:rsidRPr="00D54251">
        <w:t>e</w:t>
      </w:r>
      <w:r w:rsidRPr="00D54251">
        <w:rPr>
          <w:spacing w:val="1"/>
        </w:rPr>
        <w:t xml:space="preserve"> </w:t>
      </w:r>
      <w:r w:rsidRPr="00D54251">
        <w:rPr>
          <w:spacing w:val="-1"/>
        </w:rPr>
        <w:t>wit</w:t>
      </w:r>
      <w:r w:rsidRPr="00D54251">
        <w:t>h</w:t>
      </w:r>
      <w:r w:rsidRPr="00D54251">
        <w:rPr>
          <w:spacing w:val="7"/>
        </w:rPr>
        <w:t xml:space="preserve"> </w:t>
      </w:r>
      <w:r w:rsidRPr="00D54251">
        <w:rPr>
          <w:spacing w:val="-1"/>
        </w:rPr>
        <w:t>th</w:t>
      </w:r>
      <w:r w:rsidRPr="00D54251">
        <w:t>e</w:t>
      </w:r>
      <w:r w:rsidRPr="00D54251">
        <w:rPr>
          <w:spacing w:val="8"/>
        </w:rPr>
        <w:t xml:space="preserve"> </w:t>
      </w:r>
      <w:r w:rsidRPr="00D54251">
        <w:rPr>
          <w:spacing w:val="-1"/>
        </w:rPr>
        <w:t>law</w:t>
      </w:r>
      <w:r w:rsidRPr="00D54251">
        <w:t>s</w:t>
      </w:r>
      <w:r w:rsidRPr="00D54251">
        <w:rPr>
          <w:spacing w:val="11"/>
        </w:rPr>
        <w:t xml:space="preserve"> </w:t>
      </w:r>
      <w:r w:rsidRPr="00D54251">
        <w:rPr>
          <w:spacing w:val="-1"/>
        </w:rPr>
        <w:t>an</w:t>
      </w:r>
      <w:r w:rsidRPr="00D54251">
        <w:t>d</w:t>
      </w:r>
      <w:r w:rsidRPr="00D54251">
        <w:rPr>
          <w:spacing w:val="8"/>
        </w:rPr>
        <w:t xml:space="preserve"> </w:t>
      </w:r>
      <w:r w:rsidRPr="00D54251">
        <w:rPr>
          <w:spacing w:val="-1"/>
        </w:rPr>
        <w:t>statutor</w:t>
      </w:r>
      <w:r w:rsidRPr="00D54251">
        <w:t>y</w:t>
      </w:r>
      <w:r w:rsidRPr="00D54251">
        <w:rPr>
          <w:spacing w:val="3"/>
        </w:rPr>
        <w:t xml:space="preserve"> </w:t>
      </w:r>
      <w:r w:rsidRPr="00D54251">
        <w:rPr>
          <w:spacing w:val="-1"/>
        </w:rPr>
        <w:t>code</w:t>
      </w:r>
      <w:r w:rsidRPr="00D54251">
        <w:t>s</w:t>
      </w:r>
      <w:r w:rsidRPr="00D54251">
        <w:rPr>
          <w:spacing w:val="6"/>
        </w:rPr>
        <w:t xml:space="preserve"> </w:t>
      </w:r>
      <w:r w:rsidRPr="00D54251">
        <w:rPr>
          <w:spacing w:val="-1"/>
        </w:rPr>
        <w:t>o</w:t>
      </w:r>
      <w:r w:rsidRPr="00D54251">
        <w:t>f</w:t>
      </w:r>
      <w:r w:rsidRPr="00D54251">
        <w:rPr>
          <w:spacing w:val="11"/>
        </w:rPr>
        <w:t xml:space="preserve"> medical </w:t>
      </w:r>
      <w:r w:rsidRPr="00D54251">
        <w:rPr>
          <w:spacing w:val="-1"/>
        </w:rPr>
        <w:t>practice</w:t>
      </w:r>
      <w:r w:rsidRPr="00D54251">
        <w:rPr>
          <w:spacing w:val="-3"/>
        </w:rPr>
        <w:t xml:space="preserve"> </w:t>
      </w:r>
    </w:p>
    <w:p w14:paraId="75C0CEB0" w14:textId="77777777" w:rsidR="00637427" w:rsidRPr="00D54251" w:rsidRDefault="00637427" w:rsidP="00637427">
      <w:pPr>
        <w:widowControl w:val="0"/>
        <w:autoSpaceDE w:val="0"/>
        <w:autoSpaceDN w:val="0"/>
        <w:adjustRightInd w:val="0"/>
        <w:spacing w:after="0" w:line="170" w:lineRule="exact"/>
        <w:jc w:val="both"/>
      </w:pPr>
    </w:p>
    <w:p w14:paraId="00C63C4A" w14:textId="28EA4516" w:rsidR="00637427" w:rsidRPr="00D54251" w:rsidRDefault="00637427" w:rsidP="00637427">
      <w:pPr>
        <w:widowControl w:val="0"/>
        <w:tabs>
          <w:tab w:val="left" w:pos="500"/>
        </w:tabs>
        <w:autoSpaceDE w:val="0"/>
        <w:autoSpaceDN w:val="0"/>
        <w:adjustRightInd w:val="0"/>
        <w:spacing w:after="0"/>
        <w:ind w:right="-20"/>
        <w:jc w:val="both"/>
      </w:pPr>
      <w:r w:rsidRPr="00D54251">
        <w:rPr>
          <w:b/>
          <w:bCs/>
        </w:rPr>
        <w:t xml:space="preserve"> Administrative</w:t>
      </w:r>
    </w:p>
    <w:p w14:paraId="50038A38" w14:textId="77777777" w:rsidR="00637427" w:rsidRPr="00D54251" w:rsidRDefault="00637427" w:rsidP="00637427">
      <w:pPr>
        <w:pStyle w:val="ListParagraph"/>
        <w:widowControl w:val="0"/>
        <w:numPr>
          <w:ilvl w:val="0"/>
          <w:numId w:val="6"/>
        </w:numPr>
        <w:tabs>
          <w:tab w:val="left" w:pos="960"/>
        </w:tabs>
        <w:autoSpaceDE w:val="0"/>
        <w:autoSpaceDN w:val="0"/>
        <w:adjustRightInd w:val="0"/>
        <w:spacing w:before="97" w:after="0" w:line="250" w:lineRule="auto"/>
        <w:ind w:right="338"/>
        <w:jc w:val="both"/>
      </w:pPr>
      <w:r w:rsidRPr="00D54251">
        <w:t>Participate in design and formulation of unit policies, SOPs and clinical pathways</w:t>
      </w:r>
    </w:p>
    <w:p w14:paraId="32DA6E0C" w14:textId="77777777" w:rsidR="00637427" w:rsidRPr="00D54251" w:rsidRDefault="00637427" w:rsidP="00637427">
      <w:pPr>
        <w:pStyle w:val="ListParagraph"/>
        <w:widowControl w:val="0"/>
        <w:numPr>
          <w:ilvl w:val="0"/>
          <w:numId w:val="6"/>
        </w:numPr>
        <w:tabs>
          <w:tab w:val="left" w:pos="960"/>
        </w:tabs>
        <w:autoSpaceDE w:val="0"/>
        <w:autoSpaceDN w:val="0"/>
        <w:adjustRightInd w:val="0"/>
        <w:spacing w:before="97" w:after="0" w:line="250" w:lineRule="auto"/>
        <w:ind w:right="338"/>
        <w:jc w:val="both"/>
        <w:rPr>
          <w:spacing w:val="-1"/>
        </w:rPr>
      </w:pPr>
      <w:r w:rsidRPr="00D54251">
        <w:rPr>
          <w:spacing w:val="-1"/>
        </w:rPr>
        <w:t>Performin</w:t>
      </w:r>
      <w:r w:rsidRPr="00D54251">
        <w:t>g</w:t>
      </w:r>
      <w:r w:rsidRPr="00D54251">
        <w:rPr>
          <w:spacing w:val="-2"/>
        </w:rPr>
        <w:t xml:space="preserve"> </w:t>
      </w:r>
      <w:r w:rsidRPr="00D54251">
        <w:rPr>
          <w:spacing w:val="-1"/>
        </w:rPr>
        <w:t>othe</w:t>
      </w:r>
      <w:r w:rsidRPr="00D54251">
        <w:t>r</w:t>
      </w:r>
      <w:r w:rsidRPr="00D54251">
        <w:rPr>
          <w:spacing w:val="4"/>
        </w:rPr>
        <w:t xml:space="preserve"> </w:t>
      </w:r>
      <w:r w:rsidRPr="00D54251">
        <w:rPr>
          <w:spacing w:val="-1"/>
        </w:rPr>
        <w:t>applicabl</w:t>
      </w:r>
      <w:r w:rsidRPr="00D54251">
        <w:t xml:space="preserve">e </w:t>
      </w:r>
      <w:r w:rsidRPr="00D54251">
        <w:rPr>
          <w:spacing w:val="-1"/>
        </w:rPr>
        <w:t>task</w:t>
      </w:r>
      <w:r w:rsidRPr="00D54251">
        <w:t>s</w:t>
      </w:r>
      <w:r w:rsidRPr="00D54251">
        <w:rPr>
          <w:spacing w:val="9"/>
        </w:rPr>
        <w:t xml:space="preserve"> </w:t>
      </w:r>
      <w:r w:rsidRPr="00D54251">
        <w:rPr>
          <w:spacing w:val="-1"/>
        </w:rPr>
        <w:t>an</w:t>
      </w:r>
      <w:r w:rsidRPr="00D54251">
        <w:t>d</w:t>
      </w:r>
      <w:r w:rsidRPr="00D54251">
        <w:rPr>
          <w:spacing w:val="6"/>
        </w:rPr>
        <w:t xml:space="preserve"> </w:t>
      </w:r>
      <w:r w:rsidRPr="00D54251">
        <w:rPr>
          <w:spacing w:val="-1"/>
        </w:rPr>
        <w:t>dutie</w:t>
      </w:r>
      <w:r w:rsidRPr="00D54251">
        <w:t>s</w:t>
      </w:r>
      <w:r w:rsidRPr="00D54251">
        <w:rPr>
          <w:spacing w:val="3"/>
        </w:rPr>
        <w:t xml:space="preserve"> as </w:t>
      </w:r>
      <w:r w:rsidRPr="00D54251">
        <w:rPr>
          <w:spacing w:val="-1"/>
        </w:rPr>
        <w:t>assigne</w:t>
      </w:r>
      <w:r w:rsidRPr="00D54251">
        <w:t>d</w:t>
      </w:r>
      <w:r w:rsidRPr="00D54251">
        <w:rPr>
          <w:spacing w:val="1"/>
        </w:rPr>
        <w:t xml:space="preserve"> by the Chief Medical Officer</w:t>
      </w:r>
      <w:r w:rsidRPr="00D54251">
        <w:rPr>
          <w:spacing w:val="-1"/>
        </w:rPr>
        <w:t>.</w:t>
      </w:r>
    </w:p>
    <w:p w14:paraId="00BC904A" w14:textId="77777777" w:rsidR="00637427" w:rsidRPr="00D54251" w:rsidRDefault="00637427" w:rsidP="00637427">
      <w:pPr>
        <w:pStyle w:val="ListParagraph"/>
        <w:widowControl w:val="0"/>
        <w:numPr>
          <w:ilvl w:val="0"/>
          <w:numId w:val="6"/>
        </w:numPr>
        <w:tabs>
          <w:tab w:val="left" w:pos="960"/>
        </w:tabs>
        <w:autoSpaceDE w:val="0"/>
        <w:autoSpaceDN w:val="0"/>
        <w:adjustRightInd w:val="0"/>
        <w:spacing w:before="85" w:after="0"/>
        <w:ind w:right="-20"/>
        <w:jc w:val="both"/>
        <w:rPr>
          <w:spacing w:val="-1"/>
        </w:rPr>
      </w:pPr>
      <w:r w:rsidRPr="00D54251">
        <w:rPr>
          <w:spacing w:val="-1"/>
        </w:rPr>
        <w:t>Membership of hospital committee as assigned</w:t>
      </w:r>
    </w:p>
    <w:p w14:paraId="5CF816C3" w14:textId="77777777" w:rsidR="00637427" w:rsidRPr="00D54251" w:rsidRDefault="00637427" w:rsidP="00637427">
      <w:pPr>
        <w:pStyle w:val="ListParagraph"/>
        <w:widowControl w:val="0"/>
        <w:numPr>
          <w:ilvl w:val="0"/>
          <w:numId w:val="6"/>
        </w:numPr>
        <w:tabs>
          <w:tab w:val="left" w:pos="960"/>
        </w:tabs>
        <w:autoSpaceDE w:val="0"/>
        <w:autoSpaceDN w:val="0"/>
        <w:adjustRightInd w:val="0"/>
        <w:spacing w:before="85" w:after="0"/>
        <w:ind w:right="-20"/>
        <w:jc w:val="both"/>
        <w:rPr>
          <w:spacing w:val="-1"/>
        </w:rPr>
      </w:pPr>
      <w:r w:rsidRPr="00D54251">
        <w:rPr>
          <w:spacing w:val="-1"/>
        </w:rPr>
        <w:t>Abidin</w:t>
      </w:r>
      <w:r w:rsidRPr="00D54251">
        <w:t xml:space="preserve">g </w:t>
      </w:r>
      <w:r w:rsidRPr="00D54251">
        <w:rPr>
          <w:spacing w:val="-1"/>
        </w:rPr>
        <w:t>b</w:t>
      </w:r>
      <w:r w:rsidRPr="00D54251">
        <w:t>y</w:t>
      </w:r>
      <w:r w:rsidRPr="00D54251">
        <w:rPr>
          <w:spacing w:val="8"/>
        </w:rPr>
        <w:t xml:space="preserve"> </w:t>
      </w:r>
      <w:r w:rsidRPr="00D54251">
        <w:rPr>
          <w:spacing w:val="-1"/>
        </w:rPr>
        <w:t>th</w:t>
      </w:r>
      <w:r w:rsidRPr="00D54251">
        <w:t>e</w:t>
      </w:r>
      <w:r w:rsidRPr="00D54251">
        <w:rPr>
          <w:spacing w:val="5"/>
        </w:rPr>
        <w:t xml:space="preserve"> </w:t>
      </w:r>
      <w:r w:rsidRPr="00D54251">
        <w:rPr>
          <w:spacing w:val="-1"/>
        </w:rPr>
        <w:t>hospita</w:t>
      </w:r>
      <w:r w:rsidRPr="00D54251">
        <w:t xml:space="preserve">l </w:t>
      </w:r>
      <w:r w:rsidRPr="00D54251">
        <w:rPr>
          <w:spacing w:val="-1"/>
        </w:rPr>
        <w:t>rules</w:t>
      </w:r>
      <w:r w:rsidRPr="00D54251">
        <w:t>,</w:t>
      </w:r>
      <w:r w:rsidRPr="00D54251">
        <w:rPr>
          <w:spacing w:val="3"/>
        </w:rPr>
        <w:t xml:space="preserve"> </w:t>
      </w:r>
      <w:r w:rsidRPr="00D54251">
        <w:rPr>
          <w:spacing w:val="-1"/>
        </w:rPr>
        <w:t>protocol</w:t>
      </w:r>
      <w:r w:rsidRPr="00D54251">
        <w:t>s</w:t>
      </w:r>
      <w:r w:rsidRPr="00D54251">
        <w:rPr>
          <w:spacing w:val="-1"/>
        </w:rPr>
        <w:t xml:space="preserve"> an</w:t>
      </w:r>
      <w:r w:rsidRPr="00D54251">
        <w:t>d</w:t>
      </w:r>
      <w:r w:rsidRPr="00D54251">
        <w:rPr>
          <w:spacing w:val="5"/>
        </w:rPr>
        <w:t xml:space="preserve"> </w:t>
      </w:r>
      <w:r w:rsidRPr="00D54251">
        <w:rPr>
          <w:spacing w:val="-1"/>
        </w:rPr>
        <w:t>standar</w:t>
      </w:r>
      <w:r w:rsidRPr="00D54251">
        <w:t xml:space="preserve">d </w:t>
      </w:r>
      <w:r w:rsidRPr="00D54251">
        <w:rPr>
          <w:spacing w:val="-1"/>
        </w:rPr>
        <w:t>practices.</w:t>
      </w:r>
    </w:p>
    <w:p w14:paraId="348E134E" w14:textId="77777777" w:rsidR="00637427" w:rsidRPr="00D54251" w:rsidRDefault="00637427" w:rsidP="00637427">
      <w:pPr>
        <w:widowControl w:val="0"/>
        <w:autoSpaceDE w:val="0"/>
        <w:autoSpaceDN w:val="0"/>
        <w:adjustRightInd w:val="0"/>
        <w:spacing w:after="0" w:line="200" w:lineRule="exact"/>
        <w:jc w:val="both"/>
      </w:pPr>
    </w:p>
    <w:p w14:paraId="49875BD2" w14:textId="27101D88" w:rsidR="00637427" w:rsidRPr="00D54251" w:rsidRDefault="00637427" w:rsidP="00637427">
      <w:pPr>
        <w:widowControl w:val="0"/>
        <w:autoSpaceDE w:val="0"/>
        <w:autoSpaceDN w:val="0"/>
        <w:adjustRightInd w:val="0"/>
        <w:spacing w:after="0" w:line="200" w:lineRule="exact"/>
        <w:jc w:val="both"/>
      </w:pPr>
    </w:p>
    <w:p w14:paraId="3049C273" w14:textId="18B579AA" w:rsidR="007A3018" w:rsidRPr="00D54251" w:rsidRDefault="007A3018" w:rsidP="00637427">
      <w:pPr>
        <w:widowControl w:val="0"/>
        <w:autoSpaceDE w:val="0"/>
        <w:autoSpaceDN w:val="0"/>
        <w:adjustRightInd w:val="0"/>
        <w:spacing w:after="0" w:line="200" w:lineRule="exact"/>
        <w:jc w:val="both"/>
      </w:pPr>
    </w:p>
    <w:p w14:paraId="4DB4C3F7" w14:textId="77777777" w:rsidR="007A3018" w:rsidRPr="00D54251" w:rsidRDefault="007A3018" w:rsidP="007A3018">
      <w:pPr>
        <w:pStyle w:val="NoSpacing"/>
        <w:rPr>
          <w:b/>
          <w:bCs/>
        </w:rPr>
      </w:pPr>
      <w:r w:rsidRPr="00D54251">
        <w:rPr>
          <w:b/>
          <w:bCs/>
        </w:rPr>
        <w:t>Requisite Education,</w:t>
      </w:r>
      <w:r w:rsidRPr="00D54251">
        <w:rPr>
          <w:b/>
          <w:bCs/>
          <w:spacing w:val="11"/>
        </w:rPr>
        <w:t xml:space="preserve"> </w:t>
      </w:r>
      <w:r w:rsidRPr="00D54251">
        <w:rPr>
          <w:b/>
          <w:bCs/>
        </w:rPr>
        <w:t>Experience, and</w:t>
      </w:r>
      <w:r w:rsidRPr="00D54251">
        <w:rPr>
          <w:b/>
          <w:bCs/>
          <w:spacing w:val="11"/>
        </w:rPr>
        <w:t xml:space="preserve"> </w:t>
      </w:r>
      <w:r w:rsidRPr="00D54251">
        <w:rPr>
          <w:b/>
          <w:bCs/>
        </w:rPr>
        <w:t>formal</w:t>
      </w:r>
      <w:r w:rsidRPr="00D54251">
        <w:rPr>
          <w:b/>
          <w:bCs/>
          <w:spacing w:val="4"/>
        </w:rPr>
        <w:t xml:space="preserve"> </w:t>
      </w:r>
      <w:r w:rsidRPr="00D54251">
        <w:rPr>
          <w:b/>
          <w:bCs/>
        </w:rPr>
        <w:t xml:space="preserve">training: </w:t>
      </w:r>
    </w:p>
    <w:p w14:paraId="2ACEAE47" w14:textId="77777777" w:rsidR="007A3018" w:rsidRPr="00D54251" w:rsidRDefault="007A3018" w:rsidP="007A3018">
      <w:pPr>
        <w:pStyle w:val="NoSpacing"/>
        <w:rPr>
          <w:b/>
          <w:bCs/>
        </w:rPr>
      </w:pPr>
    </w:p>
    <w:p w14:paraId="5600A193" w14:textId="77777777" w:rsidR="007A3018" w:rsidRPr="00D54251" w:rsidRDefault="007A3018" w:rsidP="007A3018">
      <w:pPr>
        <w:pStyle w:val="NoSpacing"/>
        <w:numPr>
          <w:ilvl w:val="0"/>
          <w:numId w:val="2"/>
        </w:numPr>
        <w:spacing w:after="0"/>
        <w:contextualSpacing w:val="0"/>
      </w:pPr>
      <w:r w:rsidRPr="00D54251">
        <w:t>Basic medical training</w:t>
      </w:r>
    </w:p>
    <w:p w14:paraId="71435EB0" w14:textId="77777777" w:rsidR="007A3018" w:rsidRPr="00D54251" w:rsidRDefault="007A3018" w:rsidP="007A3018">
      <w:pPr>
        <w:pStyle w:val="NoSpacing"/>
        <w:numPr>
          <w:ilvl w:val="0"/>
          <w:numId w:val="2"/>
        </w:numPr>
        <w:spacing w:after="0"/>
        <w:contextualSpacing w:val="0"/>
      </w:pPr>
      <w:r w:rsidRPr="00D54251">
        <w:t xml:space="preserve">Residency training and Specialty Fellowship in Paediatrics &amp; Neonatology of either the West African College of Physicians (WACP) and/or the National Postgraduate Medical College of Nigeria (NPMCN); </w:t>
      </w:r>
    </w:p>
    <w:p w14:paraId="4094816B" w14:textId="77777777" w:rsidR="007A3018" w:rsidRPr="00D54251" w:rsidRDefault="007A3018" w:rsidP="007A3018">
      <w:pPr>
        <w:pStyle w:val="ListParagraph"/>
      </w:pPr>
      <w:r w:rsidRPr="00D54251">
        <w:t>OR</w:t>
      </w:r>
    </w:p>
    <w:p w14:paraId="1C35CCE6" w14:textId="4800F652" w:rsidR="007A3018" w:rsidRDefault="007A3018" w:rsidP="007A3018">
      <w:pPr>
        <w:pStyle w:val="ListParagraph"/>
      </w:pPr>
      <w:r w:rsidRPr="00D54251">
        <w:t>Equivalent fellowship from recognized and accredited institutions in a country where you can obtain license to practice in Nigeria</w:t>
      </w:r>
    </w:p>
    <w:p w14:paraId="57026407" w14:textId="35C7D3D9" w:rsidR="007A3018" w:rsidRDefault="007A3018" w:rsidP="00D54251">
      <w:pPr>
        <w:pStyle w:val="ListParagraph"/>
        <w:numPr>
          <w:ilvl w:val="0"/>
          <w:numId w:val="2"/>
        </w:numPr>
      </w:pPr>
      <w:r w:rsidRPr="00D54251">
        <w:t>Relevant certifications in BLS, ACLS and PALS</w:t>
      </w:r>
    </w:p>
    <w:p w14:paraId="11C43D88" w14:textId="07BE8DEF" w:rsidR="007A3018" w:rsidRDefault="007A3018" w:rsidP="00D54251">
      <w:pPr>
        <w:pStyle w:val="ListParagraph"/>
        <w:numPr>
          <w:ilvl w:val="0"/>
          <w:numId w:val="2"/>
        </w:numPr>
      </w:pPr>
      <w:r w:rsidRPr="00D54251">
        <w:rPr>
          <w:spacing w:val="9"/>
        </w:rPr>
        <w:t xml:space="preserve">Post Fellowship </w:t>
      </w:r>
      <w:r w:rsidRPr="00D54251">
        <w:t>Specialty knowledge and experience for up to 3 years</w:t>
      </w:r>
    </w:p>
    <w:p w14:paraId="30794DD8" w14:textId="77777777" w:rsidR="007A3018" w:rsidRPr="00D54251" w:rsidRDefault="007A3018" w:rsidP="00D54251">
      <w:pPr>
        <w:pStyle w:val="ListParagraph"/>
        <w:numPr>
          <w:ilvl w:val="0"/>
          <w:numId w:val="2"/>
        </w:numPr>
      </w:pPr>
      <w:r w:rsidRPr="00D54251">
        <w:t>Registration with the Medical and Dental Council of Nigeria with valid practice license</w:t>
      </w:r>
    </w:p>
    <w:p w14:paraId="38AC1D3A" w14:textId="77777777" w:rsidR="007A3018" w:rsidRPr="00D54251" w:rsidRDefault="007A3018" w:rsidP="007A3018">
      <w:pPr>
        <w:widowControl w:val="0"/>
        <w:autoSpaceDE w:val="0"/>
        <w:autoSpaceDN w:val="0"/>
        <w:adjustRightInd w:val="0"/>
        <w:spacing w:after="0" w:line="250" w:lineRule="auto"/>
        <w:ind w:right="339"/>
        <w:jc w:val="both"/>
      </w:pPr>
    </w:p>
    <w:p w14:paraId="4E5F4FB1" w14:textId="5BEB6248" w:rsidR="00637427" w:rsidRPr="00D54251" w:rsidRDefault="00D54251" w:rsidP="007A3018">
      <w:pPr>
        <w:pStyle w:val="NoSpacing"/>
      </w:pPr>
      <w:r w:rsidRPr="00D54251">
        <w:rPr>
          <w:b/>
          <w:bCs/>
          <w:spacing w:val="-3"/>
        </w:rPr>
        <w:lastRenderedPageBreak/>
        <w:t xml:space="preserve"> </w:t>
      </w:r>
      <w:r w:rsidR="007A3018" w:rsidRPr="00D54251">
        <w:rPr>
          <w:b/>
          <w:bCs/>
          <w:spacing w:val="-3"/>
        </w:rPr>
        <w:t>Required Knowledge /Skills</w:t>
      </w:r>
    </w:p>
    <w:p w14:paraId="39810B46" w14:textId="77777777" w:rsidR="00637427" w:rsidRPr="00D54251" w:rsidRDefault="00637427" w:rsidP="00637427">
      <w:pPr>
        <w:pStyle w:val="ListParagraph"/>
        <w:numPr>
          <w:ilvl w:val="0"/>
          <w:numId w:val="9"/>
        </w:numPr>
        <w:spacing w:after="200" w:line="276" w:lineRule="auto"/>
      </w:pPr>
      <w:r w:rsidRPr="00D54251">
        <w:t>Extra skills and experience in managing PICU cases</w:t>
      </w:r>
    </w:p>
    <w:p w14:paraId="269A4B55" w14:textId="77777777" w:rsidR="00637427" w:rsidRPr="00D54251" w:rsidRDefault="00637427" w:rsidP="00637427">
      <w:pPr>
        <w:pStyle w:val="ListParagraph"/>
        <w:numPr>
          <w:ilvl w:val="0"/>
          <w:numId w:val="9"/>
        </w:numPr>
        <w:spacing w:after="200" w:line="276" w:lineRule="auto"/>
      </w:pPr>
      <w:r w:rsidRPr="00D54251">
        <w:t>Sympathetic bedside manners</w:t>
      </w:r>
    </w:p>
    <w:p w14:paraId="0848B9A0" w14:textId="77777777" w:rsidR="00637427" w:rsidRPr="00D54251" w:rsidRDefault="00637427" w:rsidP="00637427">
      <w:pPr>
        <w:pStyle w:val="ListParagraph"/>
        <w:numPr>
          <w:ilvl w:val="0"/>
          <w:numId w:val="9"/>
        </w:numPr>
        <w:spacing w:after="200" w:line="276" w:lineRule="auto"/>
      </w:pPr>
      <w:r w:rsidRPr="00D54251">
        <w:t>Strong written and verbal communication skills</w:t>
      </w:r>
    </w:p>
    <w:p w14:paraId="6905D603" w14:textId="77777777" w:rsidR="00637427" w:rsidRPr="00D54251" w:rsidRDefault="00637427" w:rsidP="00637427">
      <w:pPr>
        <w:pStyle w:val="ListParagraph"/>
        <w:numPr>
          <w:ilvl w:val="0"/>
          <w:numId w:val="9"/>
        </w:numPr>
        <w:spacing w:after="200" w:line="276" w:lineRule="auto"/>
      </w:pPr>
      <w:r w:rsidRPr="00D54251">
        <w:t>Ability to work long, flexible and on-call hours, often under pressure</w:t>
      </w:r>
    </w:p>
    <w:p w14:paraId="1FF01559" w14:textId="77777777" w:rsidR="00637427" w:rsidRPr="00D54251" w:rsidRDefault="00637427" w:rsidP="00637427">
      <w:pPr>
        <w:pStyle w:val="ListParagraph"/>
        <w:numPr>
          <w:ilvl w:val="0"/>
          <w:numId w:val="9"/>
        </w:numPr>
        <w:spacing w:after="200" w:line="276" w:lineRule="auto"/>
      </w:pPr>
      <w:r w:rsidRPr="00D54251">
        <w:t>Ability to solve problems</w:t>
      </w:r>
    </w:p>
    <w:p w14:paraId="4F2C568B" w14:textId="77777777" w:rsidR="00637427" w:rsidRPr="00D54251" w:rsidRDefault="00637427" w:rsidP="00637427">
      <w:pPr>
        <w:pStyle w:val="ListParagraph"/>
        <w:numPr>
          <w:ilvl w:val="0"/>
          <w:numId w:val="9"/>
        </w:numPr>
        <w:spacing w:after="200" w:line="276" w:lineRule="auto"/>
      </w:pPr>
      <w:r w:rsidRPr="00D54251">
        <w:t>Effective decision-making and leadership skills</w:t>
      </w:r>
    </w:p>
    <w:p w14:paraId="7300EE6E" w14:textId="77777777" w:rsidR="00637427" w:rsidRPr="00D54251" w:rsidRDefault="00637427" w:rsidP="00637427">
      <w:pPr>
        <w:pStyle w:val="ListParagraph"/>
        <w:numPr>
          <w:ilvl w:val="0"/>
          <w:numId w:val="9"/>
        </w:numPr>
        <w:spacing w:after="200" w:line="276" w:lineRule="auto"/>
      </w:pPr>
      <w:r w:rsidRPr="00D54251">
        <w:t>Leadership skills</w:t>
      </w:r>
    </w:p>
    <w:p w14:paraId="05C7ED4C" w14:textId="77777777" w:rsidR="00637427" w:rsidRPr="00D54251" w:rsidRDefault="00637427" w:rsidP="00637427">
      <w:pPr>
        <w:pStyle w:val="ListParagraph"/>
        <w:numPr>
          <w:ilvl w:val="0"/>
          <w:numId w:val="9"/>
        </w:numPr>
        <w:spacing w:after="200" w:line="276" w:lineRule="auto"/>
      </w:pPr>
      <w:r w:rsidRPr="00D54251">
        <w:t>Communication skills, compassion and a good bedside manner</w:t>
      </w:r>
    </w:p>
    <w:p w14:paraId="61E72F7C" w14:textId="77777777" w:rsidR="00637427" w:rsidRPr="00D54251" w:rsidRDefault="00637427" w:rsidP="00637427">
      <w:pPr>
        <w:pStyle w:val="ListParagraph"/>
        <w:numPr>
          <w:ilvl w:val="0"/>
          <w:numId w:val="9"/>
        </w:numPr>
        <w:spacing w:after="200" w:line="276" w:lineRule="auto"/>
      </w:pPr>
      <w:r w:rsidRPr="00D54251">
        <w:t>Drive to continue learning throughout career.</w:t>
      </w:r>
    </w:p>
    <w:p w14:paraId="7D158EB2" w14:textId="77777777" w:rsidR="00637427" w:rsidRPr="00D54251" w:rsidRDefault="00637427" w:rsidP="00637427">
      <w:pPr>
        <w:pStyle w:val="ListParagraph"/>
        <w:numPr>
          <w:ilvl w:val="0"/>
          <w:numId w:val="9"/>
        </w:numPr>
        <w:spacing w:after="200" w:line="276" w:lineRule="auto"/>
      </w:pPr>
      <w:r w:rsidRPr="00D54251">
        <w:t>Strong IT/computer skills</w:t>
      </w:r>
    </w:p>
    <w:p w14:paraId="3F103D06" w14:textId="77777777" w:rsidR="00637427" w:rsidRPr="00D54251" w:rsidRDefault="00637427" w:rsidP="00637427">
      <w:pPr>
        <w:pStyle w:val="ListParagraph"/>
        <w:numPr>
          <w:ilvl w:val="0"/>
          <w:numId w:val="9"/>
        </w:numPr>
        <w:spacing w:after="200" w:line="276" w:lineRule="auto"/>
      </w:pPr>
      <w:r w:rsidRPr="00D54251">
        <w:t>Good practical skills</w:t>
      </w:r>
    </w:p>
    <w:p w14:paraId="6D01DA7B" w14:textId="77777777" w:rsidR="00637427" w:rsidRPr="00D54251" w:rsidRDefault="00637427" w:rsidP="00637427">
      <w:pPr>
        <w:pStyle w:val="ListParagraph"/>
        <w:numPr>
          <w:ilvl w:val="0"/>
          <w:numId w:val="9"/>
        </w:numPr>
        <w:spacing w:after="200" w:line="276" w:lineRule="auto"/>
      </w:pPr>
      <w:r w:rsidRPr="00D54251">
        <w:t>Ability to work in a multidisciplinary team</w:t>
      </w:r>
    </w:p>
    <w:p w14:paraId="7B278F93" w14:textId="77777777" w:rsidR="00637427" w:rsidRPr="00D54251" w:rsidRDefault="00637427" w:rsidP="00637427">
      <w:pPr>
        <w:pStyle w:val="ListParagraph"/>
        <w:numPr>
          <w:ilvl w:val="0"/>
          <w:numId w:val="9"/>
        </w:numPr>
        <w:spacing w:after="200" w:line="276" w:lineRule="auto"/>
      </w:pPr>
      <w:r w:rsidRPr="00D54251">
        <w:t>A</w:t>
      </w:r>
      <w:r w:rsidRPr="00D54251">
        <w:rPr>
          <w:spacing w:val="-7"/>
        </w:rPr>
        <w:t xml:space="preserve"> </w:t>
      </w:r>
      <w:r w:rsidRPr="00D54251">
        <w:rPr>
          <w:spacing w:val="-1"/>
        </w:rPr>
        <w:t>‘coo</w:t>
      </w:r>
      <w:r w:rsidRPr="00D54251">
        <w:t>l</w:t>
      </w:r>
      <w:r w:rsidRPr="00D54251">
        <w:rPr>
          <w:spacing w:val="2"/>
        </w:rPr>
        <w:t xml:space="preserve"> </w:t>
      </w:r>
      <w:r w:rsidRPr="00D54251">
        <w:rPr>
          <w:spacing w:val="-1"/>
        </w:rPr>
        <w:t>head</w:t>
      </w:r>
      <w:r w:rsidRPr="00D54251">
        <w:t>’</w:t>
      </w:r>
      <w:r w:rsidRPr="00D54251">
        <w:rPr>
          <w:spacing w:val="-14"/>
        </w:rPr>
        <w:t xml:space="preserve"> </w:t>
      </w:r>
      <w:r w:rsidRPr="00D54251">
        <w:rPr>
          <w:spacing w:val="-1"/>
        </w:rPr>
        <w:t>i</w:t>
      </w:r>
      <w:r w:rsidRPr="00D54251">
        <w:t>n</w:t>
      </w:r>
      <w:r w:rsidRPr="00D54251">
        <w:rPr>
          <w:spacing w:val="5"/>
        </w:rPr>
        <w:t xml:space="preserve"> </w:t>
      </w:r>
      <w:r w:rsidRPr="00D54251">
        <w:rPr>
          <w:spacing w:val="-1"/>
        </w:rPr>
        <w:t>eme</w:t>
      </w:r>
      <w:r w:rsidRPr="00D54251">
        <w:rPr>
          <w:spacing w:val="-4"/>
        </w:rPr>
        <w:t>r</w:t>
      </w:r>
      <w:r w:rsidRPr="00D54251">
        <w:rPr>
          <w:spacing w:val="-1"/>
        </w:rPr>
        <w:t>genc</w:t>
      </w:r>
      <w:r w:rsidRPr="00D54251">
        <w:t>y</w:t>
      </w:r>
      <w:r w:rsidRPr="00D54251">
        <w:rPr>
          <w:spacing w:val="-4"/>
        </w:rPr>
        <w:t xml:space="preserve"> </w:t>
      </w:r>
      <w:r w:rsidRPr="00D54251">
        <w:rPr>
          <w:spacing w:val="-1"/>
        </w:rPr>
        <w:t>situations</w:t>
      </w:r>
    </w:p>
    <w:p w14:paraId="37BBF403" w14:textId="77777777" w:rsidR="00637427" w:rsidRPr="00D54251" w:rsidRDefault="00637427" w:rsidP="00637427">
      <w:pPr>
        <w:pStyle w:val="ListParagraph"/>
        <w:numPr>
          <w:ilvl w:val="0"/>
          <w:numId w:val="9"/>
        </w:numPr>
        <w:spacing w:after="200" w:line="276" w:lineRule="auto"/>
      </w:pPr>
      <w:r w:rsidRPr="00D54251">
        <w:rPr>
          <w:spacing w:val="-1"/>
        </w:rPr>
        <w:t>Respec</w:t>
      </w:r>
      <w:r w:rsidRPr="00D54251">
        <w:t>t</w:t>
      </w:r>
      <w:r w:rsidRPr="00D54251">
        <w:rPr>
          <w:spacing w:val="-2"/>
        </w:rPr>
        <w:t xml:space="preserve"> </w:t>
      </w:r>
      <w:r w:rsidRPr="00D54251">
        <w:rPr>
          <w:spacing w:val="-1"/>
        </w:rPr>
        <w:t>fo</w:t>
      </w:r>
      <w:r w:rsidRPr="00D54251">
        <w:t>r</w:t>
      </w:r>
      <w:r w:rsidRPr="00D54251">
        <w:rPr>
          <w:spacing w:val="3"/>
        </w:rPr>
        <w:t xml:space="preserve"> </w:t>
      </w:r>
      <w:r w:rsidRPr="00D54251">
        <w:rPr>
          <w:spacing w:val="-1"/>
        </w:rPr>
        <w:t>patients’</w:t>
      </w:r>
      <w:r w:rsidRPr="00D54251">
        <w:rPr>
          <w:spacing w:val="-2"/>
        </w:rPr>
        <w:t xml:space="preserve"> rights; Respect for </w:t>
      </w:r>
      <w:r w:rsidRPr="00D54251">
        <w:rPr>
          <w:spacing w:val="-1"/>
        </w:rPr>
        <w:t>colleagues and teamwork</w:t>
      </w:r>
    </w:p>
    <w:p w14:paraId="408CE970" w14:textId="77777777" w:rsidR="00637427" w:rsidRPr="00D54251" w:rsidRDefault="00637427" w:rsidP="00637427">
      <w:pPr>
        <w:pStyle w:val="ListParagraph"/>
        <w:numPr>
          <w:ilvl w:val="0"/>
          <w:numId w:val="9"/>
        </w:numPr>
        <w:spacing w:after="200" w:line="276" w:lineRule="auto"/>
      </w:pPr>
      <w:r w:rsidRPr="00D54251">
        <w:rPr>
          <w:spacing w:val="-1"/>
        </w:rPr>
        <w:t>Professiona</w:t>
      </w:r>
      <w:r w:rsidRPr="00D54251">
        <w:t>l</w:t>
      </w:r>
      <w:r w:rsidRPr="00D54251">
        <w:rPr>
          <w:spacing w:val="5"/>
        </w:rPr>
        <w:t xml:space="preserve"> and </w:t>
      </w:r>
      <w:r w:rsidRPr="00D54251">
        <w:rPr>
          <w:spacing w:val="-1"/>
        </w:rPr>
        <w:t>ethical</w:t>
      </w:r>
    </w:p>
    <w:p w14:paraId="78E43910" w14:textId="77777777" w:rsidR="00637427" w:rsidRPr="00D54251" w:rsidRDefault="00637427" w:rsidP="00637427">
      <w:pPr>
        <w:widowControl w:val="0"/>
        <w:autoSpaceDE w:val="0"/>
        <w:autoSpaceDN w:val="0"/>
        <w:adjustRightInd w:val="0"/>
        <w:spacing w:before="2" w:after="0" w:line="180" w:lineRule="exact"/>
        <w:jc w:val="both"/>
      </w:pPr>
    </w:p>
    <w:p w14:paraId="49B3087B" w14:textId="77777777" w:rsidR="007A3018" w:rsidRPr="00F822EE" w:rsidRDefault="007A3018" w:rsidP="007A3018">
      <w:pPr>
        <w:spacing w:after="200" w:line="276" w:lineRule="auto"/>
        <w:rPr>
          <w:rFonts w:eastAsia="Calibri"/>
          <w:bCs/>
          <w:lang w:val="en-US"/>
        </w:rPr>
      </w:pPr>
      <w:r w:rsidRPr="00F822EE">
        <w:rPr>
          <w:rFonts w:eastAsia="Calibri"/>
          <w:b/>
          <w:lang w:val="en-US"/>
        </w:rPr>
        <w:t>Method of Application:</w:t>
      </w:r>
    </w:p>
    <w:p w14:paraId="7459346B" w14:textId="2E309D41" w:rsidR="007A3018" w:rsidRPr="00001564" w:rsidRDefault="007A3018" w:rsidP="00001564">
      <w:pPr>
        <w:jc w:val="both"/>
        <w:rPr>
          <w:b/>
          <w:bCs/>
        </w:rPr>
      </w:pPr>
      <w:r w:rsidRPr="00F822EE">
        <w:rPr>
          <w:rFonts w:eastAsiaTheme="minorHAnsi"/>
          <w:lang w:val="en-US"/>
        </w:rPr>
        <w:t xml:space="preserve">Interested candidates should send a cover letter and a CV to </w:t>
      </w:r>
      <w:hyperlink r:id="rId7" w:history="1">
        <w:r w:rsidRPr="00F822EE">
          <w:rPr>
            <w:rFonts w:eastAsiaTheme="minorHAnsi"/>
            <w:color w:val="0563C1" w:themeColor="hyperlink"/>
            <w:u w:val="single"/>
            <w:lang w:val="en-US"/>
          </w:rPr>
          <w:t>recruitment@anadach.com</w:t>
        </w:r>
      </w:hyperlink>
      <w:r w:rsidRPr="00F822EE">
        <w:rPr>
          <w:rFonts w:eastAsiaTheme="minorHAnsi"/>
          <w:lang w:val="en-US"/>
        </w:rPr>
        <w:t xml:space="preserve"> (</w:t>
      </w:r>
      <w:r w:rsidRPr="00F822EE">
        <w:rPr>
          <w:rFonts w:eastAsiaTheme="minorHAnsi"/>
          <w:b/>
          <w:bCs/>
          <w:lang w:val="en-US"/>
        </w:rPr>
        <w:t xml:space="preserve">quoting </w:t>
      </w:r>
      <w:r w:rsidR="00001564" w:rsidRPr="00D54251">
        <w:rPr>
          <w:b/>
          <w:bCs/>
        </w:rPr>
        <w:t>Paediatric/ Neonatal Intensivist</w:t>
      </w:r>
      <w:r w:rsidR="00001564">
        <w:rPr>
          <w:b/>
          <w:bCs/>
        </w:rPr>
        <w:t xml:space="preserve"> </w:t>
      </w:r>
      <w:r w:rsidRPr="00D54251">
        <w:rPr>
          <w:rFonts w:eastAsiaTheme="minorHAnsi"/>
          <w:b/>
          <w:bCs/>
          <w:lang w:val="en-US"/>
        </w:rPr>
        <w:t>as s</w:t>
      </w:r>
      <w:r w:rsidRPr="00F822EE">
        <w:rPr>
          <w:rFonts w:eastAsiaTheme="minorHAnsi"/>
          <w:b/>
          <w:bCs/>
          <w:lang w:val="en-US"/>
        </w:rPr>
        <w:t>ubject</w:t>
      </w:r>
      <w:r w:rsidRPr="00D54251">
        <w:rPr>
          <w:rFonts w:eastAsiaTheme="minorHAnsi"/>
          <w:b/>
          <w:bCs/>
          <w:lang w:val="en-US"/>
        </w:rPr>
        <w:t xml:space="preserve"> of the email</w:t>
      </w:r>
      <w:r w:rsidRPr="00F822EE">
        <w:rPr>
          <w:rFonts w:eastAsiaTheme="minorHAnsi"/>
          <w:b/>
          <w:bCs/>
          <w:lang w:val="en-US"/>
        </w:rPr>
        <w:t>)</w:t>
      </w:r>
      <w:r w:rsidRPr="00F822EE">
        <w:rPr>
          <w:rFonts w:eastAsiaTheme="minorHAnsi"/>
          <w:lang w:val="en-US"/>
        </w:rPr>
        <w:t>. Candidates will be assessed on a rolling basis until the position</w:t>
      </w:r>
      <w:r w:rsidRPr="00D54251">
        <w:rPr>
          <w:rFonts w:eastAsiaTheme="minorHAnsi"/>
          <w:lang w:val="en-US"/>
        </w:rPr>
        <w:t xml:space="preserve"> is</w:t>
      </w:r>
      <w:r w:rsidRPr="00F822EE">
        <w:rPr>
          <w:rFonts w:eastAsiaTheme="minorHAnsi"/>
          <w:lang w:val="en-US"/>
        </w:rPr>
        <w:t xml:space="preserve"> filled. Further enquiries should be sent to </w:t>
      </w:r>
      <w:hyperlink r:id="rId8" w:history="1">
        <w:r w:rsidRPr="00F822EE">
          <w:rPr>
            <w:rFonts w:eastAsiaTheme="minorHAnsi"/>
            <w:color w:val="0563C1" w:themeColor="hyperlink"/>
            <w:u w:val="single"/>
            <w:lang w:val="en-US"/>
          </w:rPr>
          <w:t>recruitment@anadach.com</w:t>
        </w:r>
      </w:hyperlink>
      <w:r w:rsidR="00001564">
        <w:rPr>
          <w:rFonts w:eastAsiaTheme="minorHAnsi"/>
          <w:color w:val="0563C1" w:themeColor="hyperlink"/>
          <w:u w:val="single"/>
          <w:lang w:val="en-US"/>
        </w:rPr>
        <w:t>.</w:t>
      </w:r>
    </w:p>
    <w:p w14:paraId="1D3CCFA1" w14:textId="77777777" w:rsidR="007A3018" w:rsidRPr="00F822EE" w:rsidRDefault="007A3018" w:rsidP="007A3018">
      <w:pPr>
        <w:spacing w:before="2" w:after="2"/>
        <w:ind w:left="720"/>
        <w:jc w:val="both"/>
        <w:rPr>
          <w:rFonts w:eastAsiaTheme="minorHAnsi"/>
          <w:b/>
          <w:bCs/>
          <w:lang w:val="en-US"/>
        </w:rPr>
      </w:pPr>
    </w:p>
    <w:p w14:paraId="666E10AC" w14:textId="77777777" w:rsidR="00637427" w:rsidRPr="00D54251" w:rsidRDefault="00637427" w:rsidP="00637427">
      <w:pPr>
        <w:rPr>
          <w:b/>
        </w:rPr>
      </w:pPr>
    </w:p>
    <w:p w14:paraId="0AB92EB8" w14:textId="77777777" w:rsidR="0081507C" w:rsidRPr="00D54251" w:rsidRDefault="0081507C"/>
    <w:sectPr w:rsidR="0081507C" w:rsidRPr="00D542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EBD3F" w14:textId="77777777" w:rsidR="003D3A46" w:rsidRDefault="003D3A46">
      <w:pPr>
        <w:spacing w:after="0"/>
      </w:pPr>
      <w:r>
        <w:separator/>
      </w:r>
    </w:p>
  </w:endnote>
  <w:endnote w:type="continuationSeparator" w:id="0">
    <w:p w14:paraId="7F14120C" w14:textId="77777777" w:rsidR="003D3A46" w:rsidRDefault="003D3A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8C23F" w14:textId="77777777" w:rsidR="003D3A46" w:rsidRDefault="003D3A46">
      <w:pPr>
        <w:spacing w:after="0"/>
      </w:pPr>
      <w:r>
        <w:separator/>
      </w:r>
    </w:p>
  </w:footnote>
  <w:footnote w:type="continuationSeparator" w:id="0">
    <w:p w14:paraId="21F1160A" w14:textId="77777777" w:rsidR="003D3A46" w:rsidRDefault="003D3A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37373"/>
    <w:multiLevelType w:val="hybridMultilevel"/>
    <w:tmpl w:val="BBF2AF84"/>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DB569C"/>
    <w:multiLevelType w:val="hybridMultilevel"/>
    <w:tmpl w:val="BF4A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F6311"/>
    <w:multiLevelType w:val="hybridMultilevel"/>
    <w:tmpl w:val="BB12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638D1"/>
    <w:multiLevelType w:val="hybridMultilevel"/>
    <w:tmpl w:val="E0B0782E"/>
    <w:lvl w:ilvl="0" w:tplc="9EF2176E">
      <w:start w:val="4"/>
      <w:numFmt w:val="bullet"/>
      <w:lvlText w:val="•"/>
      <w:lvlJc w:val="left"/>
      <w:pPr>
        <w:ind w:left="720" w:hanging="360"/>
      </w:pPr>
      <w:rPr>
        <w:rFonts w:ascii="Calibri" w:eastAsiaTheme="minorHAnsi" w:hAnsi="Calibri" w:cstheme="minorBidi" w:hint="default"/>
        <w:color w:val="231F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2167EC"/>
    <w:multiLevelType w:val="hybridMultilevel"/>
    <w:tmpl w:val="1CC86D6E"/>
    <w:lvl w:ilvl="0" w:tplc="9EF2176E">
      <w:start w:val="4"/>
      <w:numFmt w:val="bullet"/>
      <w:lvlText w:val="•"/>
      <w:lvlJc w:val="left"/>
      <w:pPr>
        <w:ind w:left="720" w:hanging="360"/>
      </w:pPr>
      <w:rPr>
        <w:rFonts w:ascii="Calibri" w:eastAsiaTheme="minorHAnsi" w:hAnsi="Calibri" w:cstheme="minorBidi" w:hint="default"/>
        <w:color w:val="231F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064401"/>
    <w:multiLevelType w:val="hybridMultilevel"/>
    <w:tmpl w:val="0C822096"/>
    <w:lvl w:ilvl="0" w:tplc="9EF2176E">
      <w:start w:val="4"/>
      <w:numFmt w:val="bullet"/>
      <w:lvlText w:val="•"/>
      <w:lvlJc w:val="left"/>
      <w:pPr>
        <w:ind w:left="720" w:hanging="360"/>
      </w:pPr>
      <w:rPr>
        <w:rFonts w:ascii="Calibri" w:eastAsiaTheme="minorHAnsi" w:hAnsi="Calibri" w:cstheme="minorBidi" w:hint="default"/>
        <w:color w:val="231F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CE10AF"/>
    <w:multiLevelType w:val="hybridMultilevel"/>
    <w:tmpl w:val="9B6CE602"/>
    <w:lvl w:ilvl="0" w:tplc="9EF2176E">
      <w:start w:val="4"/>
      <w:numFmt w:val="bullet"/>
      <w:lvlText w:val="•"/>
      <w:lvlJc w:val="left"/>
      <w:pPr>
        <w:ind w:left="720" w:hanging="360"/>
      </w:pPr>
      <w:rPr>
        <w:rFonts w:ascii="Calibri" w:eastAsiaTheme="minorHAnsi" w:hAnsi="Calibri" w:cstheme="minorBidi" w:hint="default"/>
        <w:color w:val="231F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056AB"/>
    <w:multiLevelType w:val="hybridMultilevel"/>
    <w:tmpl w:val="7B2810F4"/>
    <w:lvl w:ilvl="0" w:tplc="839EDE80">
      <w:start w:val="1"/>
      <w:numFmt w:val="decimal"/>
      <w:lvlText w:val="%1."/>
      <w:lvlJc w:val="left"/>
      <w:pPr>
        <w:ind w:left="720" w:hanging="663"/>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F924BEA"/>
    <w:multiLevelType w:val="hybridMultilevel"/>
    <w:tmpl w:val="148A34B6"/>
    <w:lvl w:ilvl="0" w:tplc="9EF2176E">
      <w:start w:val="4"/>
      <w:numFmt w:val="bullet"/>
      <w:lvlText w:val="•"/>
      <w:lvlJc w:val="left"/>
      <w:pPr>
        <w:ind w:left="720" w:hanging="360"/>
      </w:pPr>
      <w:rPr>
        <w:rFonts w:ascii="Calibri" w:eastAsiaTheme="minorHAnsi" w:hAnsi="Calibri" w:cstheme="minorBidi" w:hint="default"/>
        <w:color w:val="231F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0377810">
    <w:abstractNumId w:val="5"/>
  </w:num>
  <w:num w:numId="2" w16cid:durableId="1354575090">
    <w:abstractNumId w:val="0"/>
  </w:num>
  <w:num w:numId="3" w16cid:durableId="142743874">
    <w:abstractNumId w:val="7"/>
  </w:num>
  <w:num w:numId="4" w16cid:durableId="992102877">
    <w:abstractNumId w:val="8"/>
  </w:num>
  <w:num w:numId="5" w16cid:durableId="1463034392">
    <w:abstractNumId w:val="1"/>
  </w:num>
  <w:num w:numId="6" w16cid:durableId="1645692278">
    <w:abstractNumId w:val="6"/>
  </w:num>
  <w:num w:numId="7" w16cid:durableId="1932277496">
    <w:abstractNumId w:val="4"/>
  </w:num>
  <w:num w:numId="8" w16cid:durableId="266543820">
    <w:abstractNumId w:val="2"/>
  </w:num>
  <w:num w:numId="9" w16cid:durableId="6542575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trQwsjQwNjMxMzNW0lEKTi0uzszPAykwrAUAl2vyKSwAAAA="/>
  </w:docVars>
  <w:rsids>
    <w:rsidRoot w:val="00637427"/>
    <w:rsid w:val="00001564"/>
    <w:rsid w:val="002B5ECF"/>
    <w:rsid w:val="003D3A46"/>
    <w:rsid w:val="00637427"/>
    <w:rsid w:val="007A3018"/>
    <w:rsid w:val="0081507C"/>
    <w:rsid w:val="00AF2E58"/>
    <w:rsid w:val="00CC6C9F"/>
    <w:rsid w:val="00D54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9CCD1"/>
  <w15:chartTrackingRefBased/>
  <w15:docId w15:val="{9CBF787E-1084-4897-90D3-F867A3B3B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427"/>
    <w:pPr>
      <w:spacing w:after="240" w:line="240" w:lineRule="auto"/>
    </w:pPr>
    <w:rPr>
      <w:rFonts w:ascii="Times New Roman" w:eastAsia="SimSu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7427"/>
    <w:pPr>
      <w:ind w:left="720"/>
      <w:contextualSpacing/>
    </w:pPr>
  </w:style>
  <w:style w:type="paragraph" w:styleId="NoSpacing">
    <w:name w:val="No Spacing"/>
    <w:uiPriority w:val="1"/>
    <w:qFormat/>
    <w:rsid w:val="00637427"/>
    <w:pPr>
      <w:spacing w:after="240" w:line="240" w:lineRule="auto"/>
      <w:contextualSpacing/>
    </w:pPr>
    <w:rPr>
      <w:rFonts w:ascii="Times New Roman" w:eastAsia="SimSun" w:hAnsi="Times New Roman" w:cs="Times New Roman"/>
      <w:sz w:val="24"/>
      <w:szCs w:val="24"/>
    </w:rPr>
  </w:style>
  <w:style w:type="paragraph" w:styleId="Header">
    <w:name w:val="header"/>
    <w:basedOn w:val="Normal"/>
    <w:link w:val="HeaderChar"/>
    <w:uiPriority w:val="99"/>
    <w:unhideWhenUsed/>
    <w:rsid w:val="00637427"/>
    <w:pPr>
      <w:tabs>
        <w:tab w:val="center" w:pos="4680"/>
        <w:tab w:val="right" w:pos="9360"/>
      </w:tabs>
      <w:spacing w:after="0"/>
    </w:pPr>
  </w:style>
  <w:style w:type="character" w:customStyle="1" w:styleId="HeaderChar">
    <w:name w:val="Header Char"/>
    <w:basedOn w:val="DefaultParagraphFont"/>
    <w:link w:val="Header"/>
    <w:uiPriority w:val="99"/>
    <w:rsid w:val="00637427"/>
    <w:rPr>
      <w:rFonts w:ascii="Times New Roman" w:eastAsia="SimSun" w:hAnsi="Times New Roman" w:cs="Times New Roman"/>
      <w:sz w:val="24"/>
      <w:szCs w:val="24"/>
      <w:lang w:val="en-GB"/>
    </w:rPr>
  </w:style>
  <w:style w:type="paragraph" w:styleId="Footer">
    <w:name w:val="footer"/>
    <w:basedOn w:val="Normal"/>
    <w:link w:val="FooterChar"/>
    <w:uiPriority w:val="99"/>
    <w:unhideWhenUsed/>
    <w:rsid w:val="007A3018"/>
    <w:pPr>
      <w:tabs>
        <w:tab w:val="center" w:pos="4680"/>
        <w:tab w:val="right" w:pos="9360"/>
      </w:tabs>
      <w:spacing w:after="0"/>
    </w:pPr>
  </w:style>
  <w:style w:type="character" w:customStyle="1" w:styleId="FooterChar">
    <w:name w:val="Footer Char"/>
    <w:basedOn w:val="DefaultParagraphFont"/>
    <w:link w:val="Footer"/>
    <w:uiPriority w:val="99"/>
    <w:rsid w:val="007A3018"/>
    <w:rPr>
      <w:rFonts w:ascii="Times New Roman" w:eastAsia="SimSu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anadach.com" TargetMode="External"/><Relationship Id="rId3" Type="http://schemas.openxmlformats.org/officeDocument/2006/relationships/settings" Target="settings.xml"/><Relationship Id="rId7" Type="http://schemas.openxmlformats.org/officeDocument/2006/relationships/hyperlink" Target="mailto:recruitment@anadac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dare Obadina</dc:creator>
  <cp:keywords/>
  <dc:description/>
  <cp:lastModifiedBy>Toluwa</cp:lastModifiedBy>
  <cp:revision>4</cp:revision>
  <dcterms:created xsi:type="dcterms:W3CDTF">2022-05-20T11:24:00Z</dcterms:created>
  <dcterms:modified xsi:type="dcterms:W3CDTF">2022-05-27T19:36:00Z</dcterms:modified>
</cp:coreProperties>
</file>